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33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ประเมนผลการปฏบตราชการระดบบคคล"/>
    <w:p>
      <w:pPr>
        <w:pStyle w:val="Heading1"/>
      </w:pPr>
      <w:r>
        <w:t xml:space="preserve">ระบบประเมินผลการปฏิบัติราชการระดับบุคคล</w:t>
      </w:r>
    </w:p>
    <w:p>
      <w:pPr>
        <w:pStyle w:val="FirstParagraph"/>
      </w:pPr>
      <w:r>
        <w:t xml:space="preserve">ระบบประเมินผลการปฏิบัติราชการระดับบุคคล เป็นระบบที่ใช้ในการประเมินผลงานและพฤติกรรมการปฏิบัติงานของข้าราชการหรือบุคลากรภาครัฐเป็นรายบุคคล โดยมีองค์ประกอบและจุด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วัตถุประสงค์</w:t>
      </w:r>
    </w:p>
    <w:p>
      <w:pPr>
        <w:pStyle w:val="Compact"/>
        <w:numPr>
          <w:ilvl w:val="1"/>
          <w:numId w:val="1002"/>
        </w:numPr>
      </w:pPr>
      <w:r>
        <w:t xml:space="preserve">เพื่อประเมินผลการปฏิบัติงานของข้าราชการหรือบุคลากรภาครัฐแต่ละคนอย่างเป็นระบบและมีมาตรฐาน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เพื่อใช้เป็นข้อมูลประกอบการพิจารณาความดีความชอบ การเลื่อนขั้น การโยกย้าย และการพัฒนาบุคลากร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เพื่อส่งเสริมและกระตุ้นให้บุคลากรมีผลงานและพฤติกรรมที่ดีในการปฏิบัติงา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หลักเกณฑ์การประเมิน</w:t>
      </w:r>
    </w:p>
    <w:p>
      <w:pPr>
        <w:pStyle w:val="Compact"/>
        <w:numPr>
          <w:ilvl w:val="1"/>
          <w:numId w:val="1003"/>
        </w:numPr>
      </w:pPr>
      <w:r>
        <w:t xml:space="preserve">ผลสัมฤทธิ์ของงาน (ปริมาณ คุณภาพ และความทันเวลา)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พฤติกรรมการปฏิบัติงาน (จริยธรรม คุณธรรม และค่านิยมในการทำงาน)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สมรรถนะของบุคลากร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กระบวนการประเมิน</w:t>
      </w:r>
    </w:p>
    <w:p>
      <w:pPr>
        <w:pStyle w:val="Compact"/>
        <w:numPr>
          <w:ilvl w:val="1"/>
          <w:numId w:val="1004"/>
        </w:numPr>
      </w:pPr>
      <w:r>
        <w:t xml:space="preserve">การกำหนดตัวชี้วัดและเป้าหมายการทำงานเป็นรายบุคคล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การติดตามและบันทึกผลการปฏิบัติงานระหว่างรอบการประเมิน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การประชุมประเมินผลงานระหว่างผู้ประเมินและผู้รับการประเมิน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การพิจารณาผลการประเมินจากคณะกรรมการกลั่นกรอง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องค์ประกอบของระบบ</w:t>
      </w:r>
    </w:p>
    <w:p>
      <w:pPr>
        <w:pStyle w:val="Compact"/>
        <w:numPr>
          <w:ilvl w:val="1"/>
          <w:numId w:val="1005"/>
        </w:numPr>
      </w:pPr>
      <w:r>
        <w:t xml:space="preserve">ระบบบันทึกและจัดเก็บข้อมูลผลการปฏิบัติงาน การลา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ระบบคำนวณค่าคะแนนการประเมินตามหลักเกณฑ์ที่กำหนด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ระบบการสื่อสารและแจ้งผลการประเมินไปยังผู้เกี่ยวข้อง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ระบบการอุทธรณ์หรือโต้แย้งผลการประเมิ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ประโยชน์ของระบบ</w:t>
      </w:r>
    </w:p>
    <w:p>
      <w:pPr>
        <w:pStyle w:val="Compact"/>
        <w:numPr>
          <w:ilvl w:val="1"/>
          <w:numId w:val="1006"/>
        </w:numPr>
      </w:pPr>
      <w:r>
        <w:t xml:space="preserve">ช่วยให้การประเมินผลการปฏิบัติงานมีมาตรฐาน โปร่งใส และเป็นธรรม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ข้อมูลผลการประเมินสามารถนำไปใช้ประโยชน์ในการบริหารทรัพยากรบุคคลต่อไป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ส่งเสริมให้บุคลากรมีแรงจูงใจในการพัฒนาและปรับปรุงผลงานให้ดียิ่งขึ้น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ช่วยให้องค์กรสามารถบรรลุเป้าหมายและยกระดับประสิทธิภาพการทำงานได้</w:t>
      </w:r>
    </w:p>
    <w:p>
      <w:pPr>
        <w:pStyle w:val="Compact"/>
        <w:numPr>
          <w:ilvl w:val="0"/>
          <w:numId w:val="1007"/>
        </w:numPr>
      </w:pPr>
      <w:r>
        <w:t xml:space="preserve">เมื่อเข้าสู่ระบบทรัพยากรบุคคล ให้กดเลือกแถบเมนู “ประเมินผลการปฏิบัติราชการระดับบุคคล” ดังรูปภาพ</w:t>
      </w:r>
    </w:p>
    <w:p>
      <w:pPr>
        <w:pStyle w:val="CaptionedFigure"/>
      </w:pPr>
      <w:r>
        <w:drawing>
          <wp:inline>
            <wp:extent cx="2186886" cy="1649756"/>
            <wp:effectExtent b="0" l="0" r="0" t="0"/>
            <wp:docPr descr="รูปภาพที่ 17 – 1 แถบเมนูประเมินผลการปฏิบัติราชการระดับบุคคล" title="" id="20" name="Picture"/>
            <a:graphic>
              <a:graphicData uri="http://schemas.openxmlformats.org/drawingml/2006/picture">
                <pic:pic>
                  <pic:nvPicPr>
                    <pic:cNvPr descr="images/admin/chapter17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 แถบเมนูประเมินผลการปฏิบัติราชการระดับบุคคล</w:t>
      </w:r>
    </w:p>
    <w:bookmarkStart w:id="36" w:name="รอบการประเมน"/>
    <w:p>
      <w:pPr>
        <w:pStyle w:val="Heading2"/>
      </w:pPr>
      <w:r>
        <w:t xml:space="preserve">รอบการประเมิน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 “ประเมินผลการปฏิบัติราชการระดับบุคคล” ระบบแสดงเมนูย่อย เลือกเมนู “รอบการประเมิน” ดังรูปภาพ</w:t>
      </w:r>
    </w:p>
    <w:p>
      <w:pPr>
        <w:pStyle w:val="CaptionedFigure"/>
      </w:pPr>
      <w:r>
        <w:drawing>
          <wp:inline>
            <wp:extent cx="2225253" cy="1700911"/>
            <wp:effectExtent b="0" l="0" r="0" t="0"/>
            <wp:docPr descr="รูปภาพที่ 17 – 2 แถบเมนูย่อย “รอบการประเมิน”" title="" id="23" name="Picture"/>
            <a:graphic>
              <a:graphicData uri="http://schemas.openxmlformats.org/drawingml/2006/picture">
                <pic:pic>
                  <pic:nvPicPr>
                    <pic:cNvPr descr="images/admin/chapter17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 แถบเมนูย่อย “รอบการประเมิน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 “รอบการประเมิน” ระบบแสดงหน้ารายการรอบการประเมินผลการปฏิบัติ</w:t>
      </w:r>
      <w:r>
        <w:t xml:space="preserve"> </w:t>
      </w:r>
      <w:r>
        <w:t xml:space="preserve">หน้าที่ราชการ สามารถคลิก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รอบการประเมินการปฏิบัติหน้าที่ราชการ รวมทั้งสามารถปิดรอบและลบรอบการประเมินการปฏิบัติหน้าที่ราชการได้</w:t>
      </w:r>
    </w:p>
    <w:p>
      <w:pPr>
        <w:pStyle w:val="CaptionedFigure"/>
      </w:pPr>
      <w:r>
        <w:drawing>
          <wp:inline>
            <wp:extent cx="5943600" cy="2172805"/>
            <wp:effectExtent b="0" l="0" r="0" t="0"/>
            <wp:docPr descr="รูปภาพที่ 17 – 3 หน้ารายการรอบการประเมินการปฏิบัติหน้าที่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7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 หน้ารายการ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รอบการประเมินการปฏิบัติหน้าที่ราชการ</w:t>
      </w:r>
      <w:r>
        <w:br/>
      </w:r>
      <w:r>
        <w:t xml:space="preserve">หมายเลข 3 รายการรอบการประเมินการปฏิบัติหน้าที่ราชการ</w:t>
      </w:r>
      <w:r>
        <w:br/>
      </w:r>
      <w:r>
        <w:t xml:space="preserve">หมายเลข 4 ไอคอนสำหรับคลิกเพื่อปิดรอบการประเมินผลการปฏิบัติหน้าที่ราชการ และไอคอนลบรายการรอบการประเมินผลการปฏิบัติหน้าที่ราชการ</w:t>
      </w:r>
      <w:r>
        <w:br/>
      </w:r>
      <w:r>
        <w:t xml:space="preserve">หมายเลข 5 ช่องสำหรับคลิกเลือกคอลัมน์แสดงข้อมูลรายการรอบการประเมินผลการปฏิบัติหน้าที่ราชการตามที่เลือก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คลิก</w:t>
      </w:r>
      <w:r>
        <w:drawing>
          <wp:inline>
            <wp:extent cx="198226" cy="217409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รอบการประเมินการปฏิบัติหน้าที่ราชการ ระบบแสดง</w:t>
      </w:r>
      <w:r>
        <w:t xml:space="preserve"> </w:t>
      </w:r>
      <w:r>
        <w:t xml:space="preserve">หน้าฟอร์มให้กรอกข้อมูลดังรูปภาพ โดยในแต่ละปีงบประมาณรอบการประเมินจะสามารถเพิ่มได้ปีละ 2 รอบ คือรอบเมษายนและเดือนตุลาคม</w:t>
      </w:r>
    </w:p>
    <w:p>
      <w:pPr>
        <w:pStyle w:val="CaptionedFigure"/>
      </w:pPr>
      <w:r>
        <w:drawing>
          <wp:inline>
            <wp:extent cx="3465767" cy="2263619"/>
            <wp:effectExtent b="0" l="0" r="0" t="0"/>
            <wp:docPr descr="รูปภาพที่ 17 – 4 ฟอร์มให้กรอกเพิ่มรอบการประเมินการปฏิบัติหน้าที่ราชการ" title="" id="34" name="Picture"/>
            <a:graphic>
              <a:graphicData uri="http://schemas.openxmlformats.org/drawingml/2006/picture">
                <pic:pic>
                  <pic:nvPicPr>
                    <pic:cNvPr descr="images/admin/chapter17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226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4 ฟอร์มให้กรอกเพิ่มรอบการประเมินการปฏิบัติหน้าที่ราชการ</w:t>
      </w:r>
    </w:p>
    <w:p>
      <w:pPr>
        <w:pStyle w:val="BlockText"/>
      </w:pPr>
      <w:r>
        <w:t xml:space="preserve">หมายเลข 1 ช่องให้เลือกรอบการประเมิน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แสดงวันเริ่มต้น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4 ช่องแสดงวันสิ้นสุด โดยในช่องนี้จะแสดงโดยอัตโนมัติเมื่อมีการเลือกข้อมูลในช่องรอบการประเมินและปีงบประมาณ</w:t>
      </w:r>
      <w:r>
        <w:br/>
      </w:r>
      <w:r>
        <w:t xml:space="preserve">หมายเลข 5 ปุ่ม “บันทึก”</w:t>
      </w:r>
      <w:r>
        <w:br/>
      </w:r>
      <w:r>
        <w:t xml:space="preserve">หมายเลข 6 ไอคอนสำหรับคลิกเพื่อยกเลิกหรือปิดการเพิ่มรอบการประเมินผลการปฏิบัติราชการ</w:t>
      </w:r>
    </w:p>
    <w:bookmarkEnd w:id="36"/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5Z</dcterms:created>
  <dcterms:modified xsi:type="dcterms:W3CDTF">2025-06-16T0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